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r>
        <w:t xml:space="preserve"> </w:t>
      </w:r>
      <w:r>
        <w:t xml:space="preserve">-</w:t>
      </w:r>
      <w:r>
        <w:t xml:space="preserve"> </w:t>
      </w:r>
      <w:r>
        <w:t xml:space="preserve">Brazil</w:t>
      </w:r>
      <w:r>
        <w:t xml:space="preserve"> </w:t>
      </w:r>
      <w:r>
        <w:t xml:space="preserve">São</w:t>
      </w:r>
      <w:r>
        <w:t xml:space="preserve"> </w:t>
      </w:r>
      <w:r>
        <w:t xml:space="preserve">Paulo</w:t>
      </w:r>
    </w:p>
    <w:bookmarkStart w:id="21" w:name="X2fd96ac725286fa03572c27393e133f49eb2622"/>
    <w:p>
      <w:pPr>
        <w:pStyle w:val="Heading1"/>
      </w:pPr>
      <w:r>
        <w:t xml:space="preserve">Internship Application Letter for Architec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 [Current Date]</w:t>
      </w:r>
    </w:p>
    <w:p>
      <w:pPr>
        <w:pStyle w:val="BodyText"/>
      </w:pPr>
      <w:r>
        <w:t xml:space="preserve">Hiring Manager</w:t>
      </w:r>
      <w:r>
        <w:br/>
      </w:r>
      <w:r>
        <w:t xml:space="preserve">[Firm Name]</w:t>
      </w:r>
      <w:r>
        <w:br/>
      </w:r>
      <w:r>
        <w:t xml:space="preserve">[Firm Address]</w:t>
      </w:r>
      <w:r>
        <w:br/>
      </w:r>
      <w:r>
        <w:t xml:space="preserve">São Paulo, SP</w:t>
      </w:r>
      <w:r>
        <w:br/>
      </w:r>
      <w:r>
        <w:t xml:space="preserve">Brazil</w:t>
      </w:r>
    </w:p>
    <w:bookmarkStart w:id="20" w:name="X92dac951b2c0a9c7df2b613e01bc772ed0ce6c1"/>
    <w:p>
      <w:pPr>
        <w:pStyle w:val="Heading2"/>
      </w:pPr>
      <w:r>
        <w:t xml:space="preserve">Subject: Application for Architectural Internship Position – Brazil São Paulo</w:t>
      </w:r>
    </w:p>
    <w:p>
      <w:pPr>
        <w:pStyle w:val="FirstParagraph"/>
      </w:pPr>
      <w:r>
        <w:t xml:space="preserve">Dear Hiring Manager,</w:t>
      </w:r>
    </w:p>
    <w:p>
      <w:pPr>
        <w:pStyle w:val="BodyText"/>
      </w:pPr>
      <w:r>
        <w:t xml:space="preserve">I am writing with profound enthusiasm to express my strong interest in the</w:t>
      </w:r>
      <w:r>
        <w:t xml:space="preserve"> </w:t>
      </w:r>
      <w:r>
        <w:rPr>
          <w:bCs/>
          <w:b/>
        </w:rPr>
        <w:t xml:space="preserve">Internship Application Letter</w:t>
      </w:r>
      <w:r>
        <w:t xml:space="preserve"> </w:t>
      </w:r>
      <w:r>
        <w:t xml:space="preserve">for an Architectural Intern position at [Firm Name], as advertised on [Platform where you saw the advertisement, e.g., LinkedIn, firm website, or university portal]. As a highly motivated and detail-oriented Architecture student deeply passionate about urban development in Brazil’s most dynamic metropolis, São Paulo, I am eager to contribute my academic foundation and fresh perspective to your esteemed firm. My dedication to sustainable design practices and understanding of São Paulo's unique architectural challenges align perfectly with the innovative spirit that [Firm Name] embodies.</w:t>
      </w:r>
    </w:p>
    <w:p>
      <w:pPr>
        <w:pStyle w:val="BodyText"/>
      </w:pPr>
      <w:r>
        <w:t xml:space="preserve">Having completed my second year of a Bachelor’s degree in Architecture at Universidade de São Paulo (USP), one of Brazil's most prestigious institutions, I have immersed myself in coursework that directly prepares me for the demanding realities of architectural practice within the Brazilian context. My studies have encompassed advanced design studios focused on high-density urban environments, structural systems appropriate for São Paulo’s seismic conditions, and sustainable building methodologies critical for a city grappling with rapid urbanization and climate pressures. Crucially, my academic journey has included specialized modules on Brazilian architectural history—from the modernist masterpieces of Oscar Niemeyer and Lina Bo Bardi to contemporary projects addressing social housing challenges in favelas—providing me with a deep appreciation for how São Paulo’s built environment continues to evolve as a vibrant, complex narrative. This contextual understanding is not merely theoretical for me; it fuels my desire to learn directly within the ecosystem where this evolution happens daily.</w:t>
      </w:r>
    </w:p>
    <w:p>
      <w:pPr>
        <w:pStyle w:val="BodyText"/>
      </w:pPr>
      <w:r>
        <w:t xml:space="preserve">My academic projects have consistently emphasized practical application and local relevance. For instance, in my recent studio on 'Urban Infrastructures for São Paulo's Peripheral Zones,' I developed a conceptual proposal integrating affordable housing with public transportation access and green corridors—a response directly informed by the city’s pressing need to address spatial inequality. This project required meticulous research into Brazilian building codes (such as the</w:t>
      </w:r>
      <w:r>
        <w:t xml:space="preserve"> </w:t>
      </w:r>
      <w:r>
        <w:rPr>
          <w:iCs/>
          <w:i/>
        </w:rPr>
        <w:t xml:space="preserve">Código de Obras</w:t>
      </w:r>
      <w:r>
        <w:t xml:space="preserve">), local material availability, and community engagement practices common in São Paulo’s development landscape. I utilized industry-standard tools like AutoCAD, Revit, and SketchUp to translate these concepts into detailed diagrams and 3D models. My technical proficiency is further demonstrated by a successful internship at</w:t>
      </w:r>
      <w:r>
        <w:t xml:space="preserve"> </w:t>
      </w:r>
      <w:r>
        <w:rPr>
          <w:iCs/>
          <w:i/>
        </w:rPr>
        <w:t xml:space="preserve">Estúdio Arquitetura Local</w:t>
      </w:r>
      <w:r>
        <w:t xml:space="preserve"> </w:t>
      </w:r>
      <w:r>
        <w:t xml:space="preserve">in Belo Horizonte, where I assisted senior architects with site analysis for a community center project—gaining invaluable insight into the Brazilian architectural workflow, client communication dynamics, and the importance of adapting designs to specific regional contexts. This experience solidified my commitment to pursuing my career within Brazil’s architectural scene.</w:t>
      </w:r>
    </w:p>
    <w:p>
      <w:pPr>
        <w:pStyle w:val="BodyText"/>
      </w:pPr>
      <w:r>
        <w:t xml:space="preserve">What particularly draws me to [Firm Name] is your firm’s exceptional reputation for merging innovative design with a profound sensitivity to São Paulo’s urban fabric and cultural identity. I have followed your work on projects like [Mention a specific project if known, e.g., "the revitalization of the historic Consolação district" or "the eco-friendly residential tower in Vila Madalena"] with great admiration. Your approach—where cutting-edge sustainability meets respect for São Paulo’s historical layers and vibrant street life—resonates deeply with my own architectural philosophy. I am particularly inspired by how [Firm Name] navigates the complexities of designing within Brazil’s unique regulatory framework while pushing creative boundaries, a skill set I am eager to learn from under your guidance in the heart of Brazil São Paulo.</w:t>
      </w:r>
    </w:p>
    <w:p>
      <w:pPr>
        <w:pStyle w:val="BodyText"/>
      </w:pPr>
      <w:r>
        <w:t xml:space="preserve">Fluency in Portuguese (C1 level) is essential for effective communication and cultural integration within any Brazilian architectural practice, which I possess through both academic study and lived experience. Having resided in São Paulo for two years during my high school exchange program, I am acutely aware of the city’s energy, challenges, and immense potential. I understand that working as an Architect in Brazil São Paulo requires not only technical skill but also adaptability to navigate cultural nuances, collaborative team dynamics common in local firms (which often emphasize mentorship), and a genuine commitment to contributing positively to the community. My time in São Paulo has instilled in me a deep respect for its people and the city’s relentless drive for innovation across all sectors, including architecture.</w:t>
      </w:r>
    </w:p>
    <w:p>
      <w:pPr>
        <w:pStyle w:val="BodyText"/>
      </w:pPr>
      <w:r>
        <w:t xml:space="preserve">My eagerness to contribute stems from a sincere belief that my proactive attitude, strong work ethic, and technical skills make me an ideal fit for your internship program. I am prepared to take on tasks such as drafting technical plans under supervision, conducting site visits and documentation in São Paulo’s diverse neighborhoods (from the historic center to the modern high-rises of Paulista Avenue), researching local building materials and sustainable strategies applicable to our climate, and supporting senior team members with presentation materials for client meetings. I am eager to absorb every aspect of your design process while contributing my fresh ideas about how architecture can enhance São Paulo’s future livability.</w:t>
      </w:r>
    </w:p>
    <w:p>
      <w:pPr>
        <w:pStyle w:val="BodyText"/>
      </w:pPr>
      <w:r>
        <w:t xml:space="preserve">I am confident that my academic background, technical skills, cultural understanding of Brazil São Paulo's architectural challenges and opportunities, and unwavering dedication align perfectly with the goals of [Firm Name]. I am deeply excited by the prospect of learning from your talented team within one of the world’s most architecturally significant cities. Thank you for considering my</w:t>
      </w:r>
      <w:r>
        <w:t xml:space="preserve"> </w:t>
      </w:r>
      <w:r>
        <w:rPr>
          <w:bCs/>
          <w:b/>
        </w:rPr>
        <w:t xml:space="preserve">Internship Application Letter</w:t>
      </w:r>
      <w:r>
        <w:t xml:space="preserve">. I have attached my resume for your detailed review and would welcome the opportunity to discuss how my skills and passion can benefit [Firm Name] in an interview at your earliest convenience. I am available to start immediately upon confirmation of the internship position.</w:t>
      </w:r>
    </w:p>
    <w:p>
      <w:pPr>
        <w:pStyle w:val="BodyText"/>
      </w:pPr>
      <w:r>
        <w:t xml:space="preserve">Sincerely,</w:t>
      </w:r>
    </w:p>
    <w:p>
      <w:pPr>
        <w:pStyle w:val="BodyText"/>
      </w:pPr>
      <w:r>
        <w:t xml:space="preserve">[Your Full Name]</w:t>
      </w:r>
    </w:p>
    <w:p>
      <w:pPr>
        <w:pStyle w:val="BodyText"/>
      </w:pPr>
      <w:r>
        <w:rPr>
          <w:bCs/>
          <w:b/>
        </w:rPr>
        <w:t xml:space="preserve">Key Highlights for Brazil São Paulo Context:</w:t>
      </w:r>
    </w:p>
    <w:p>
      <w:pPr>
        <w:numPr>
          <w:ilvl w:val="0"/>
          <w:numId w:val="1001"/>
        </w:numPr>
        <w:pStyle w:val="Compact"/>
      </w:pPr>
      <w:r>
        <w:rPr>
          <w:bCs/>
          <w:b/>
        </w:rPr>
        <w:t xml:space="preserve">Local Academic Credentials:</w:t>
      </w:r>
      <w:r>
        <w:t xml:space="preserve"> </w:t>
      </w:r>
      <w:r>
        <w:t xml:space="preserve">Studying at USP, Brazil's top architecture school, ensuring grounding in Brazilian practices.</w:t>
      </w:r>
    </w:p>
    <w:p>
      <w:pPr>
        <w:numPr>
          <w:ilvl w:val="0"/>
          <w:numId w:val="1001"/>
        </w:numPr>
        <w:pStyle w:val="Compact"/>
      </w:pPr>
      <w:r>
        <w:rPr>
          <w:bCs/>
          <w:b/>
        </w:rPr>
        <w:t xml:space="preserve">Cultural &amp; Linguistic Fluency:</w:t>
      </w:r>
      <w:r>
        <w:t xml:space="preserve"> </w:t>
      </w:r>
      <w:r>
        <w:t xml:space="preserve">Portuguese C1 level and lived experience in São Paulo city.</w:t>
      </w:r>
    </w:p>
    <w:p>
      <w:pPr>
        <w:numPr>
          <w:ilvl w:val="0"/>
          <w:numId w:val="1001"/>
        </w:numPr>
        <w:pStyle w:val="Compact"/>
      </w:pPr>
      <w:r>
        <w:rPr>
          <w:bCs/>
          <w:b/>
        </w:rPr>
        <w:t xml:space="preserve">Contextual Design Understanding:</w:t>
      </w:r>
      <w:r>
        <w:t xml:space="preserve"> </w:t>
      </w:r>
      <w:r>
        <w:t xml:space="preserve">Direct coursework on São Paulo’s urban challenges (density, climate, social housing).</w:t>
      </w:r>
    </w:p>
    <w:p>
      <w:pPr>
        <w:numPr>
          <w:ilvl w:val="0"/>
          <w:numId w:val="1001"/>
        </w:numPr>
        <w:pStyle w:val="Compact"/>
      </w:pPr>
      <w:r>
        <w:rPr>
          <w:bCs/>
          <w:b/>
        </w:rPr>
        <w:t xml:space="preserve">Relevant Technical Skills:</w:t>
      </w:r>
      <w:r>
        <w:t xml:space="preserve"> </w:t>
      </w:r>
      <w:r>
        <w:t xml:space="preserve">Proficient in Revit, AutoCAD, SketchUp—tools standard in Brazilian firms.</w:t>
      </w:r>
    </w:p>
    <w:p>
      <w:pPr>
        <w:numPr>
          <w:ilvl w:val="0"/>
          <w:numId w:val="1001"/>
        </w:numPr>
        <w:pStyle w:val="Compact"/>
      </w:pPr>
      <w:r>
        <w:rPr>
          <w:bCs/>
          <w:b/>
        </w:rPr>
        <w:t xml:space="preserve">Firm-Specific Research:</w:t>
      </w:r>
      <w:r>
        <w:t xml:space="preserve"> </w:t>
      </w:r>
      <w:r>
        <w:t xml:space="preserve">Demonstrated knowledge of [Firm Name]'s projects within São Paulo's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 - Brazil São Paulo</dc:title>
  <dc:creator/>
  <dc:language>en</dc:language>
  <cp:keywords/>
  <dcterms:created xsi:type="dcterms:W3CDTF">2026-07-23T05:29:52Z</dcterms:created>
  <dcterms:modified xsi:type="dcterms:W3CDTF">2026-07-23T05:29:52Z</dcterms:modified>
</cp:coreProperties>
</file>

<file path=docProps/custom.xml><?xml version="1.0" encoding="utf-8"?>
<Properties xmlns="http://schemas.openxmlformats.org/officeDocument/2006/custom-properties" xmlns:vt="http://schemas.openxmlformats.org/officeDocument/2006/docPropsVTypes"/>
</file>